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5437F38F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1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88E09A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 Nice Substring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6662DEB6" w14:textId="77777777" w:rsidR="00507F7B" w:rsidRPr="00507F7B" w:rsidRDefault="001873E7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507F7B" w:rsidRPr="00507F7B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A06CDAC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String longestNiceSubstring(String s) {</w:t>
      </w:r>
    </w:p>
    <w:p w14:paraId="720D2C5A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s.length() &lt; 2)</w:t>
      </w:r>
    </w:p>
    <w:p w14:paraId="7E6B760C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"";</w:t>
      </w:r>
    </w:p>
    <w:p w14:paraId="7B9CA636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i = 0; i &lt; s.length(); i++) {</w:t>
      </w:r>
    </w:p>
    <w:p w14:paraId="43A16F8F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har ch = s.charAt(i);</w:t>
      </w:r>
    </w:p>
    <w:p w14:paraId="2341AA3A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s.contains(Character.toString(Character.toLowerCase(ch))) &amp;&amp;</w:t>
      </w:r>
    </w:p>
    <w:p w14:paraId="292C2E6A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    s.contains(Character.toString(Character.toUpperCase(ch)))) {</w:t>
      </w:r>
    </w:p>
    <w:p w14:paraId="7B499B50" w14:textId="1CD83675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continue;            }</w:t>
      </w:r>
    </w:p>
    <w:p w14:paraId="51D841A0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left = longestNiceSubstring(s.substring(0, i));</w:t>
      </w:r>
    </w:p>
    <w:p w14:paraId="705A70D0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right = longestNiceSubstring(s.substring(i + 1));</w:t>
      </w:r>
    </w:p>
    <w:p w14:paraId="58A6C5A9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left.length() &gt;= right.length() ? left : right;</w:t>
      </w:r>
    </w:p>
    <w:p w14:paraId="10F9C607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4581E65" w14:textId="03313DE4" w:rsid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s;    }}</w:t>
      </w:r>
    </w:p>
    <w:p w14:paraId="5C535CBB" w14:textId="5392DE42" w:rsidR="001873E7" w:rsidRPr="001873E7" w:rsidRDefault="0051063F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 w:rsidR="00507F7B" w:rsidRPr="00507F7B">
        <w:rPr>
          <w:noProof/>
        </w:rPr>
        <w:drawing>
          <wp:inline distT="0" distB="0" distL="0" distR="0" wp14:anchorId="157E04D1" wp14:editId="1CF39E22">
            <wp:extent cx="5943600" cy="3055620"/>
            <wp:effectExtent l="0" t="0" r="0" b="0"/>
            <wp:docPr id="139032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3251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074ED" w14:textId="4E1D9CCD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>Reverse Bits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E94D75D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F16C29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reverseBits(int n) {</w:t>
      </w:r>
    </w:p>
    <w:p w14:paraId="37349A83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eversed = 0;</w:t>
      </w:r>
    </w:p>
    <w:p w14:paraId="7818642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i = 0; i &lt; 32; i++) {</w:t>
      </w:r>
    </w:p>
    <w:p w14:paraId="5AC676A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versed = (reversed &lt;&lt; 1) | (n &amp; 1);</w:t>
      </w:r>
    </w:p>
    <w:p w14:paraId="0AC363F4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04DE35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BB1698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reversed;</w:t>
      </w:r>
    </w:p>
    <w:p w14:paraId="402A43D9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37520BC" w14:textId="3079B393" w:rsid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712B41E2" w:rsidR="001873E7" w:rsidRPr="001873E7" w:rsidRDefault="00507F7B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238B8100" wp14:editId="560DF858">
            <wp:extent cx="5943600" cy="3790950"/>
            <wp:effectExtent l="0" t="0" r="0" b="0"/>
            <wp:docPr id="1452424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4245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FBCDA06" w14:textId="5BC6B8D1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bits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917855A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1663D11F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hammingWeight(int n) {</w:t>
      </w:r>
    </w:p>
    <w:p w14:paraId="0E5A5CD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3BA78D80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n != 0) {</w:t>
      </w:r>
    </w:p>
    <w:p w14:paraId="25EC3D9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 += (n &amp; 1);</w:t>
      </w:r>
    </w:p>
    <w:p w14:paraId="7303BEBE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71B966A6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0A3D03C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5778773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43828F10" w:rsid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091F960D" w:rsidR="001873E7" w:rsidRPr="001873E7" w:rsidRDefault="00507F7B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1BCC1B6F" wp14:editId="27349083">
            <wp:extent cx="5554980" cy="3825875"/>
            <wp:effectExtent l="0" t="0" r="7620" b="3175"/>
            <wp:docPr id="725151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1519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A8902F" w14:textId="35581BE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4: 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maxSubArray(int[] nums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axSum = nums[0], currentSum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num : nums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urrentSum = Math.max(num, currentSum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maxSum = Math.max(maxSum, currentSum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axSum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E84DAFE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2E964F82" w:rsidR="004E7E42" w:rsidRPr="004E7E42" w:rsidRDefault="00507F7B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07F7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7750957" wp14:editId="00BA5D10">
            <wp:extent cx="5943600" cy="3345180"/>
            <wp:effectExtent l="0" t="0" r="0" b="7620"/>
            <wp:docPr id="1815800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8004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6C06BC3F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5: Search a 2D Matrix II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8DFF77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6325A68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boolean searchMatrix(int[][] matrix, int target) {</w:t>
      </w:r>
    </w:p>
    <w:p w14:paraId="3672BDD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s = matrix.length, cols = matrix[0].length;</w:t>
      </w:r>
    </w:p>
    <w:p w14:paraId="2B2D3196" w14:textId="768283F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 = 0, col = cols - 1;</w:t>
      </w:r>
    </w:p>
    <w:p w14:paraId="7FD4103E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ow &lt; rows &amp;&amp; col &gt;= 0) {</w:t>
      </w:r>
    </w:p>
    <w:p w14:paraId="0580290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matrix[row][col] == target) {</w:t>
      </w:r>
    </w:p>
    <w:p w14:paraId="20B32AB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true;</w:t>
      </w:r>
    </w:p>
    <w:p w14:paraId="14799BC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matrix[row][col] &lt; target) {</w:t>
      </w:r>
    </w:p>
    <w:p w14:paraId="1859BBB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ow++;</w:t>
      </w:r>
    </w:p>
    <w:p w14:paraId="458446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4AF6A7B9" w14:textId="4A25380C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col--;            }</w:t>
      </w:r>
    </w:p>
    <w:p w14:paraId="738D49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E47106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false;</w:t>
      </w:r>
    </w:p>
    <w:p w14:paraId="54D8AFDA" w14:textId="767A8282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04980431" w:rsidR="004E7E42" w:rsidRDefault="00245F76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6E57FA6" wp14:editId="7BAFF4AB">
            <wp:extent cx="5943600" cy="2956560"/>
            <wp:effectExtent l="0" t="0" r="0" b="0"/>
            <wp:docPr id="800923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92343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45B5ABBA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6: Super Pow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B7B083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747846D" w14:textId="7DD65B2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6DB0344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pow(int a, int b) {</w:t>
      </w:r>
    </w:p>
    <w:p w14:paraId="1BD3144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0BBD21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71B2CA4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b; i++) {</w:t>
      </w:r>
    </w:p>
    <w:p w14:paraId="6EC021EB" w14:textId="5238E2A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MOD;        }</w:t>
      </w:r>
    </w:p>
    <w:p w14:paraId="3FF7E07E" w14:textId="693FDE1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   }</w:t>
      </w:r>
    </w:p>
    <w:p w14:paraId="236C17B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superPow(int a, int[] b) {</w:t>
      </w:r>
    </w:p>
    <w:p w14:paraId="04D6AE7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3AEEA1D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b.length - 1; i &gt;= 0; i--) {</w:t>
      </w:r>
    </w:p>
    <w:p w14:paraId="6FC3231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pow(a, b[i])) % MOD;</w:t>
      </w:r>
    </w:p>
    <w:p w14:paraId="2C2745B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pow(a, 10);</w:t>
      </w:r>
    </w:p>
    <w:p w14:paraId="79A93A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CCE3B42" w14:textId="2F83FB45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   }}</w:t>
      </w:r>
    </w:p>
    <w:p w14:paraId="0F1398B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0AE469C" w14:textId="5B80AD90" w:rsidR="004E7E42" w:rsidRPr="00245F76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FC2FCA7" w14:textId="24C9D58C" w:rsidR="00245F76" w:rsidRPr="00245F76" w:rsidRDefault="00245F76" w:rsidP="00245F7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E122570" wp14:editId="1D60375C">
            <wp:extent cx="5943600" cy="2926080"/>
            <wp:effectExtent l="0" t="0" r="0" b="7620"/>
            <wp:docPr id="487082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8222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73364" w14:textId="39F2CD84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7: Beautiful Array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292AA93" w14:textId="76072160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4FA68C7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3677A8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[] beautifulArray(int N) {</w:t>
      </w:r>
    </w:p>
    <w:p w14:paraId="73D3D6C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result = new ArrayList&lt;&gt;();</w:t>
      </w:r>
    </w:p>
    <w:p w14:paraId="693EC2A6" w14:textId="0A984BB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sult.add(1);</w:t>
      </w:r>
    </w:p>
    <w:p w14:paraId="27BE37F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esult.size() &lt; N) {</w:t>
      </w:r>
    </w:p>
    <w:p w14:paraId="4775DA8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temp = new ArrayList&lt;&gt;();</w:t>
      </w:r>
    </w:p>
    <w:p w14:paraId="0F4CE75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num : result) {</w:t>
      </w:r>
    </w:p>
    <w:p w14:paraId="7AC2ABB8" w14:textId="3423C13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- 1 &lt;= N) temp.add(num * 2 - 1);            }</w:t>
      </w:r>
    </w:p>
    <w:p w14:paraId="1942BB7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num : result) {</w:t>
      </w:r>
    </w:p>
    <w:p w14:paraId="42443264" w14:textId="798D1321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&lt;= N) temp.add(num * 2);            }</w:t>
      </w:r>
    </w:p>
    <w:p w14:paraId="73F95FB1" w14:textId="5285FECE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temp;        }</w:t>
      </w:r>
    </w:p>
    <w:p w14:paraId="40D901C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arr = new int[result.size()];</w:t>
      </w:r>
    </w:p>
    <w:p w14:paraId="602658D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result.size(); i++) {</w:t>
      </w:r>
    </w:p>
    <w:p w14:paraId="42415102" w14:textId="23E3EEBB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rr[i] = result.get(i);        }</w:t>
      </w:r>
    </w:p>
    <w:p w14:paraId="722030EA" w14:textId="0E8D5857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arr;    }}</w:t>
      </w:r>
    </w:p>
    <w:p w14:paraId="36861FF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5E0C434" w14:textId="217E6D64" w:rsidR="004E7E42" w:rsidRDefault="00245F76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A375D30" wp14:editId="0DFA539F">
            <wp:extent cx="5943600" cy="2711450"/>
            <wp:effectExtent l="0" t="0" r="0" b="0"/>
            <wp:docPr id="280571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5717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F7E1" w14:textId="439335BE" w:rsidR="004E7E42" w:rsidRDefault="004E7E42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="00CC75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e Skyline Problem.</w:t>
      </w: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4D60186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7A950D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243E3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0739E6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List&lt;List&lt;Integer&gt;&gt; getSkyline(int[][] buildings) {</w:t>
      </w:r>
    </w:p>
    <w:p w14:paraId="1233E254" w14:textId="4E488606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divideAndConquer(buildings, 0, buildings.length - 1);    }</w:t>
      </w:r>
    </w:p>
    <w:p w14:paraId="6B7E60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divideAndConquer(int[][] buildings, int left, int right) {</w:t>
      </w:r>
    </w:p>
    <w:p w14:paraId="6A395FA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 right) return new ArrayList&lt;&gt;();</w:t>
      </w:r>
    </w:p>
    <w:p w14:paraId="3618132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== right) {</w:t>
      </w:r>
    </w:p>
    <w:p w14:paraId="54A314C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List&lt;Integer&gt;&gt; result = new ArrayList&lt;&gt;();</w:t>
      </w:r>
    </w:p>
    <w:p w14:paraId="0F6037A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.add(Arrays.asList(buildings[left][0], buildings[left][2]));</w:t>
      </w:r>
    </w:p>
    <w:p w14:paraId="7944186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.add(Arrays.asList(buildings[left][1], 0));</w:t>
      </w:r>
    </w:p>
    <w:p w14:paraId="3581A9DC" w14:textId="7014E5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result;        }</w:t>
      </w:r>
    </w:p>
    <w:p w14:paraId="4A5E32B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1ACC6F7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leftSkyline = divideAndConquer(buildings, left, mid);</w:t>
      </w:r>
    </w:p>
    <w:p w14:paraId="796CBA75" w14:textId="29B10809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rightSkyline = divideAndConquer(buildings, mid + 1, right);</w:t>
      </w:r>
    </w:p>
    <w:p w14:paraId="5C7628D1" w14:textId="79E38D4F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ergeSkylines(leftSkyline, rightSkyline);    }</w:t>
      </w:r>
    </w:p>
    <w:p w14:paraId="3C08C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mergeSkylines(List&lt;List&lt;Integer&gt;&gt; left, List&lt;List&lt;Integer&gt;&gt; right) {</w:t>
      </w:r>
    </w:p>
    <w:p w14:paraId="37FE94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result = new ArrayList&lt;&gt;();</w:t>
      </w:r>
    </w:p>
    <w:p w14:paraId="3C878F9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h1 = 0, h2 = 0, i = 0, j = 0;</w:t>
      </w:r>
    </w:p>
    <w:p w14:paraId="379C566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3AB1F8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 left.size() &amp;&amp; j &lt; right.size()) {</w:t>
      </w:r>
    </w:p>
    <w:p w14:paraId="56E673A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1 = left.get(i);</w:t>
      </w:r>
    </w:p>
    <w:p w14:paraId="067CF2E5" w14:textId="3E50160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2 = right.get(j);            int x;</w:t>
      </w:r>
    </w:p>
    <w:p w14:paraId="027EEE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point1.get(0) &lt; point2.get(0)) {</w:t>
      </w:r>
    </w:p>
    <w:p w14:paraId="5A9407E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point1.get(0);</w:t>
      </w:r>
    </w:p>
    <w:p w14:paraId="7C00C6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point1.get(1);</w:t>
      </w:r>
    </w:p>
    <w:p w14:paraId="44C243B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    i++;</w:t>
      </w:r>
    </w:p>
    <w:p w14:paraId="6BAD966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point1.get(0) &gt; point2.get(0)) {</w:t>
      </w:r>
    </w:p>
    <w:p w14:paraId="7D6EF6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point2.get(0);</w:t>
      </w:r>
    </w:p>
    <w:p w14:paraId="24F688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point2.get(1);</w:t>
      </w:r>
    </w:p>
    <w:p w14:paraId="20F180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j++;</w:t>
      </w:r>
    </w:p>
    <w:p w14:paraId="6BC8DED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1419993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point1.get(0);</w:t>
      </w:r>
    </w:p>
    <w:p w14:paraId="351805A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point1.get(1);</w:t>
      </w:r>
    </w:p>
    <w:p w14:paraId="759EEC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point2.get(1);</w:t>
      </w:r>
    </w:p>
    <w:p w14:paraId="6CE6DA1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++;</w:t>
      </w:r>
    </w:p>
    <w:p w14:paraId="07F86C4C" w14:textId="158DFF33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j++;            }</w:t>
      </w:r>
    </w:p>
    <w:p w14:paraId="605F59E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axHeight = Math.max(h1, h2);</w:t>
      </w:r>
    </w:p>
    <w:p w14:paraId="61F0B0BA" w14:textId="0A78D2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result.isEmpty() || result.get(result.size() - 1).get(1) != maxHeight) {                result.add(Arrays.asList(x, maxHeight));            }   }</w:t>
      </w:r>
    </w:p>
    <w:p w14:paraId="69B8BD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 left.size()) result.add(left.get(i++));</w:t>
      </w:r>
    </w:p>
    <w:p w14:paraId="6F449B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 right.size()) result.add(right.get(j++));</w:t>
      </w:r>
    </w:p>
    <w:p w14:paraId="361CE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E0E31D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519B93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AC1FB12" w14:textId="587A23C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4BE05EC" w14:textId="3D1BCB6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36D8E95" w14:textId="4D7CE55E" w:rsidR="00CC757D" w:rsidRDefault="00245F76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B7814A0" wp14:editId="02DF36DF">
            <wp:extent cx="5943600" cy="2730500"/>
            <wp:effectExtent l="0" t="0" r="0" b="0"/>
            <wp:docPr id="1466692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6920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55A9" w14:textId="63285B80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9: Reverse Pairs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57A51B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741620D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reversePairs(int[] nums) {</w:t>
      </w:r>
    </w:p>
    <w:p w14:paraId="0FF76C5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ergeSort(nums, 0, nums.length - 1);</w:t>
      </w:r>
    </w:p>
    <w:p w14:paraId="220520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9CBEDB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F6BA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mergeSort(int[] nums, int left, int right) {</w:t>
      </w:r>
    </w:p>
    <w:p w14:paraId="400D618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= right) return 0;</w:t>
      </w:r>
    </w:p>
    <w:p w14:paraId="5C6380A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04ACC1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0083CD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count = mergeSort(nums, left, mid) + mergeSort(nums, mid + 1, right);</w:t>
      </w:r>
    </w:p>
    <w:p w14:paraId="5B5FE39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8ABEC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mid + 1;</w:t>
      </w:r>
    </w:p>
    <w:p w14:paraId="4696463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left; i &lt;= mid; i++) {</w:t>
      </w:r>
    </w:p>
    <w:p w14:paraId="0E10241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while (j &lt;= right &amp;&amp; (long)nums[i] &gt; 2 * (long)nums[j]) {</w:t>
      </w:r>
    </w:p>
    <w:p w14:paraId="1C46439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j++;</w:t>
      </w:r>
    </w:p>
    <w:p w14:paraId="4E9C475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C69604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ount += j - (mid + 1);</w:t>
      </w:r>
    </w:p>
    <w:p w14:paraId="51A003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2C5426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491F0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merge(nums, left, mid, right);</w:t>
      </w:r>
    </w:p>
    <w:p w14:paraId="4DBE21E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count;</w:t>
      </w:r>
    </w:p>
    <w:p w14:paraId="1227AC2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70348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04206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merge(int[] nums, int left, int mid, int right) {</w:t>
      </w:r>
    </w:p>
    <w:p w14:paraId="5D5B99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temp = new int[right - left + 1];</w:t>
      </w:r>
    </w:p>
    <w:p w14:paraId="1E1264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i = left, j = mid + 1, k = 0;</w:t>
      </w:r>
    </w:p>
    <w:p w14:paraId="42B388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C822B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= mid &amp;&amp; j &lt;= right) {</w:t>
      </w:r>
    </w:p>
    <w:p w14:paraId="28C11D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if (nums[i] &lt;= nums[j]) {</w:t>
      </w:r>
    </w:p>
    <w:p w14:paraId="139D166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nums[i++];</w:t>
      </w:r>
    </w:p>
    <w:p w14:paraId="0C710DA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82504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nums[j++];</w:t>
      </w:r>
    </w:p>
    <w:p w14:paraId="6F1B23C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F3843F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2C9416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483F4A0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= mid) temp[k++] = nums[i++];</w:t>
      </w:r>
    </w:p>
    <w:p w14:paraId="3F06B0A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= right) temp[k++] = nums[j++];</w:t>
      </w:r>
    </w:p>
    <w:p w14:paraId="7EB4AC0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43921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ystem.arraycopy(temp, 0, nums, left, temp.length);</w:t>
      </w:r>
    </w:p>
    <w:p w14:paraId="4ED9309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264FC94" w14:textId="7D29D0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7013F9D" w14:textId="320FA045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1FFA346" w14:textId="00FC8F44" w:rsidR="005A4454" w:rsidRDefault="00245F76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410D90D" wp14:editId="2F6E0AAF">
            <wp:extent cx="5943600" cy="3644900"/>
            <wp:effectExtent l="0" t="0" r="0" b="0"/>
            <wp:docPr id="1397622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6221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C375E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FAAB49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9232349" w14:textId="45DB2D02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0: Longest Increasing SubSequence</w:t>
      </w:r>
    </w:p>
    <w:p w14:paraId="2D7A78A4" w14:textId="7E4D5033" w:rsidR="005A4454" w:rsidRDefault="00245F76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</w:t>
      </w:r>
      <w:r w:rsidR="005A4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DD9DF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A6D600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N = 100001;</w:t>
      </w:r>
    </w:p>
    <w:p w14:paraId="0109980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[] seg = new int[2 * N];</w:t>
      </w:r>
    </w:p>
    <w:p w14:paraId="68191F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D39F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void update(int pos, int val) { </w:t>
      </w:r>
    </w:p>
    <w:p w14:paraId="1F9AC97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os += N;</w:t>
      </w:r>
    </w:p>
    <w:p w14:paraId="102FBD8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eg[pos] = val;</w:t>
      </w:r>
    </w:p>
    <w:p w14:paraId="128617E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D5057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os &gt; 1) {</w:t>
      </w:r>
    </w:p>
    <w:p w14:paraId="4E2F49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os &gt;&gt;= 1;</w:t>
      </w:r>
    </w:p>
    <w:p w14:paraId="07238F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eg[pos] = Math.max(seg[2 * pos], seg[2 * pos + 1]);</w:t>
      </w:r>
    </w:p>
    <w:p w14:paraId="7A53CF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C5AD17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3229D4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F82E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query(int lo, int hi) {</w:t>
      </w:r>
    </w:p>
    <w:p w14:paraId="4911DF2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o += N;</w:t>
      </w:r>
    </w:p>
    <w:p w14:paraId="4DA9C51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hi += N;</w:t>
      </w:r>
    </w:p>
    <w:p w14:paraId="04FABD8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0;</w:t>
      </w:r>
    </w:p>
    <w:p w14:paraId="2244AF8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0F2B6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o &lt; hi) {</w:t>
      </w:r>
    </w:p>
    <w:p w14:paraId="210017C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lo &amp; 1) == 1) {</w:t>
      </w:r>
    </w:p>
    <w:p w14:paraId="1B9E256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Math.max(res, seg[lo++]);</w:t>
      </w:r>
    </w:p>
    <w:p w14:paraId="1D0EE6D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FBBC0C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hi &amp; 1) == 1) {</w:t>
      </w:r>
    </w:p>
    <w:p w14:paraId="40E0060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Math.max(res, seg[--hi]);</w:t>
      </w:r>
    </w:p>
    <w:p w14:paraId="6D545C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86928F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o &gt;&gt;= 1;</w:t>
      </w:r>
    </w:p>
    <w:p w14:paraId="555668D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hi &gt;&gt;= 1;</w:t>
      </w:r>
    </w:p>
    <w:p w14:paraId="6F0024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37B443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</w:t>
      </w:r>
    </w:p>
    <w:p w14:paraId="5AF445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}</w:t>
      </w:r>
    </w:p>
    <w:p w14:paraId="680BB19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A7C7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lengthOfLIS(int[] A, int k) {</w:t>
      </w:r>
    </w:p>
    <w:p w14:paraId="769264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ult = 0;</w:t>
      </w:r>
    </w:p>
    <w:p w14:paraId="6913E1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A.length; ++i) {</w:t>
      </w:r>
    </w:p>
    <w:p w14:paraId="3ACDCC2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l = Math.max(0, A[i] - k);</w:t>
      </w:r>
    </w:p>
    <w:p w14:paraId="041DFCB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r = A[i];</w:t>
      </w:r>
    </w:p>
    <w:p w14:paraId="0D73C3D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current = query(l, r) + 1;</w:t>
      </w:r>
    </w:p>
    <w:p w14:paraId="2D2C785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Math.max(result, current);</w:t>
      </w:r>
    </w:p>
    <w:p w14:paraId="1E10FFF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update(A[i], current);</w:t>
      </w:r>
    </w:p>
    <w:p w14:paraId="0D386B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4875F79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70A766A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EFC4DED" w14:textId="611A84A9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47C9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D189492" w14:textId="3414174A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FE8C4A6" w14:textId="7FCCF6C2" w:rsidR="00245F76" w:rsidRPr="00245F76" w:rsidRDefault="00245F76" w:rsidP="00245F7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5237B3E" wp14:editId="2128D646">
            <wp:extent cx="5384800" cy="3708400"/>
            <wp:effectExtent l="0" t="0" r="6350" b="6350"/>
            <wp:docPr id="207200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005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848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ECC04" w14:textId="77777777" w:rsidR="00245F76" w:rsidRDefault="00245F76" w:rsidP="00245F7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0D4A4D2" w14:textId="71C15535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1: Merge Sorted Array</w:t>
      </w:r>
    </w:p>
    <w:p w14:paraId="4BB59BC5" w14:textId="1B4CA357" w:rsidR="005A4454" w:rsidRDefault="00245F76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</w:t>
      </w:r>
      <w:r w:rsidR="005A4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A1F26D6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821C412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merge(int[] nums1, int m, int[] nums2, int n) {</w:t>
      </w:r>
    </w:p>
    <w:p w14:paraId="226BC8B2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p1 = m - 1, p2 = n - 1, p = m + n - 1;</w:t>
      </w:r>
    </w:p>
    <w:p w14:paraId="1BFF2C8F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275D1FE6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1 &gt;= 0 &amp;&amp; p2 &gt;= 0) {</w:t>
      </w:r>
    </w:p>
    <w:p w14:paraId="3A9D8C01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1[p1] &gt; nums2[p2]) {</w:t>
      </w:r>
    </w:p>
    <w:p w14:paraId="4910C6D9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1[p1];</w:t>
      </w:r>
    </w:p>
    <w:p w14:paraId="23A94D6C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1--;</w:t>
      </w:r>
    </w:p>
    <w:p w14:paraId="310BF2DD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3270DED4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2[p2];</w:t>
      </w:r>
    </w:p>
    <w:p w14:paraId="2F213CFD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2--;</w:t>
      </w:r>
    </w:p>
    <w:p w14:paraId="292D84D0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24CDD4D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--;</w:t>
      </w:r>
    </w:p>
    <w:p w14:paraId="56194CBF" w14:textId="26532F9C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        </w:t>
      </w:r>
    </w:p>
    <w:p w14:paraId="23A21694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2 &gt;= 0) {</w:t>
      </w:r>
    </w:p>
    <w:p w14:paraId="1C48E16B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1[p] = nums2[p2];</w:t>
      </w:r>
    </w:p>
    <w:p w14:paraId="32FC7B72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2--;</w:t>
      </w:r>
    </w:p>
    <w:p w14:paraId="42709A38" w14:textId="154F82A2" w:rsidR="005A4454" w:rsidRPr="005A4454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--;        }    }}</w:t>
      </w:r>
    </w:p>
    <w:p w14:paraId="39890AE9" w14:textId="766BD300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A11B7CD" w14:textId="5B33E0D2" w:rsidR="005A4454" w:rsidRDefault="00A1546F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044D112" wp14:editId="752E3B53">
            <wp:extent cx="5594350" cy="2743200"/>
            <wp:effectExtent l="0" t="0" r="6350" b="0"/>
            <wp:docPr id="2140315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31567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943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E4D1" w14:textId="47106167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2: First Bad Version</w:t>
      </w:r>
    </w:p>
    <w:p w14:paraId="6B80EE9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3FFFA4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85C1C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extends VersionControl {</w:t>
      </w:r>
    </w:p>
    <w:p w14:paraId="50B1E09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firstBadVersion(int n) {</w:t>
      </w:r>
    </w:p>
    <w:p w14:paraId="5301A6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1, right = n;</w:t>
      </w:r>
    </w:p>
    <w:p w14:paraId="014DCB2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0764D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7583A2B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left + (right - left) / 2;</w:t>
      </w:r>
    </w:p>
    <w:p w14:paraId="5606EE7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7E7B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isBadVersion(mid)) {</w:t>
      </w:r>
    </w:p>
    <w:p w14:paraId="5B81E5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ight = mid;</w:t>
      </w:r>
    </w:p>
    <w:p w14:paraId="214391F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3842F3B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left = mid + 1;</w:t>
      </w:r>
    </w:p>
    <w:p w14:paraId="53045848" w14:textId="1C5811AA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2FD90776" w14:textId="1A98FBD6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left;    }}</w:t>
      </w: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A7EC86" w14:textId="43AE233A" w:rsidR="005A4454" w:rsidRPr="005A4454" w:rsidRDefault="00A1546F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A8A36AC" wp14:editId="17975752">
            <wp:extent cx="5943600" cy="3136900"/>
            <wp:effectExtent l="0" t="0" r="0" b="6350"/>
            <wp:docPr id="154400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0016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7EE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AD02994" w14:textId="443C50AD" w:rsidR="005A4454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13: Sort Colors</w:t>
      </w:r>
    </w:p>
    <w:p w14:paraId="03511805" w14:textId="45EAE6A9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AEF3A5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69D115E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sortColors(int[] nums) {</w:t>
      </w:r>
    </w:p>
    <w:p w14:paraId="42DA5234" w14:textId="6EB9421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ow = 0, mid = 0, high = nums.length - 1;        </w:t>
      </w:r>
    </w:p>
    <w:p w14:paraId="4C906D9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mid &lt;= high) {</w:t>
      </w:r>
    </w:p>
    <w:p w14:paraId="5BC9AF8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mid] == 0) {</w:t>
      </w:r>
    </w:p>
    <w:p w14:paraId="6360585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swap(nums, low++, mid++);</w:t>
      </w:r>
    </w:p>
    <w:p w14:paraId="0229CA3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nums[mid] == 1) {</w:t>
      </w:r>
    </w:p>
    <w:p w14:paraId="183F53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mid++;</w:t>
      </w:r>
    </w:p>
    <w:p w14:paraId="507FE08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54D59D3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swap(nums, mid, high--);</w:t>
      </w:r>
    </w:p>
    <w:p w14:paraId="6FE445B9" w14:textId="3214ACD4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    }</w:t>
      </w:r>
    </w:p>
    <w:p w14:paraId="2353BDE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swap(int[] nums, int i, int j) {</w:t>
      </w:r>
    </w:p>
    <w:p w14:paraId="5EA8E56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temp = nums[i];</w:t>
      </w:r>
    </w:p>
    <w:p w14:paraId="1075EA9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nums[i] = nums[j];</w:t>
      </w:r>
    </w:p>
    <w:p w14:paraId="16B4E5C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nums[j] = temp;</w:t>
      </w:r>
    </w:p>
    <w:p w14:paraId="34E04ECD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5C43C54C" w14:textId="1C3BCED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CB0EC0D" w14:textId="3BDF9BA0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0D2B22C" w14:textId="29A48CC3" w:rsidR="00B67F02" w:rsidRDefault="00A1546F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8B8F0DB" wp14:editId="594191EB">
            <wp:extent cx="5943600" cy="2692400"/>
            <wp:effectExtent l="0" t="0" r="0" b="0"/>
            <wp:docPr id="2468177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81772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29929" w14:textId="522B20FF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4: Top K frequent Elements</w:t>
      </w:r>
    </w:p>
    <w:p w14:paraId="27968318" w14:textId="37F4F13D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983C30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3EDE570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BEC10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1AFFF69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[] topKFrequent(int[] nums, int k) {</w:t>
      </w:r>
    </w:p>
    <w:p w14:paraId="68A30E6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Map&lt;Integer, Integer&gt; freqMap = new HashMap&lt;&gt;();</w:t>
      </w:r>
    </w:p>
    <w:p w14:paraId="526BD38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num : nums) freqMap.put(num, freqMap.getOrDefault(num, 0) + 1);</w:t>
      </w:r>
    </w:p>
    <w:p w14:paraId="0D9E49D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C83A39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list = new ArrayList&lt;&gt;(freqMap.keySet());</w:t>
      </w:r>
    </w:p>
    <w:p w14:paraId="31285DB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.sort((a, b) -&gt; freqMap.get(b) - freqMap.get(a));</w:t>
      </w:r>
    </w:p>
    <w:p w14:paraId="74A0A26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183309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result = new int[k];</w:t>
      </w:r>
    </w:p>
    <w:p w14:paraId="30EC15B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k; i++) result[i] = list.get(i);</w:t>
      </w:r>
    </w:p>
    <w:p w14:paraId="6C09761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4204A9D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B658B8B" w14:textId="47F5B58A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755EF31" w14:textId="3A3D5723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431DF1B" w14:textId="52EDD165" w:rsidR="00B67F02" w:rsidRDefault="00A1546F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88702B6" wp14:editId="5C57FB19">
            <wp:extent cx="5943600" cy="3206750"/>
            <wp:effectExtent l="0" t="0" r="0" b="0"/>
            <wp:docPr id="857018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01835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384F1" w14:textId="523AF123" w:rsidR="005A4454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5:</w:t>
      </w:r>
      <w:r w:rsid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hyperlink r:id="rId21" w:history="1">
        <w:r w:rsidR="00A1546F" w:rsidRPr="00A1546F">
          <w:rPr>
            <w:rStyle w:val="Hyperlink"/>
            <w:rFonts w:ascii="Times New Roman" w:hAnsi="Times New Roman" w:cs="Times New Roman"/>
            <w:color w:val="0D0D0D" w:themeColor="text1" w:themeTint="F2"/>
            <w:sz w:val="28"/>
            <w:szCs w:val="28"/>
            <w:u w:val="none"/>
          </w:rPr>
          <w:t>Kth Largest Element in an Array</w:t>
        </w:r>
      </w:hyperlink>
    </w:p>
    <w:p w14:paraId="3FB2B2AB" w14:textId="46F9945C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07A8742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47BBDD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findKthLargest(int[] nums, int k) {</w:t>
      </w:r>
    </w:p>
    <w:p w14:paraId="7A2F1FF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nums.length;</w:t>
      </w:r>
    </w:p>
    <w:p w14:paraId="7CE9794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b = new int[n];</w:t>
      </w:r>
    </w:p>
    <w:p w14:paraId="23DD93A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0;</w:t>
      </w:r>
    </w:p>
    <w:p w14:paraId="0676037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8700D5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n - 1; i &gt;= 0; i--) {</w:t>
      </w:r>
    </w:p>
    <w:p w14:paraId="7DBC173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b[j] = nums[i];</w:t>
      </w:r>
    </w:p>
    <w:p w14:paraId="33D3B91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j++;</w:t>
      </w:r>
    </w:p>
    <w:p w14:paraId="5C70FAB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54F9B1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9FCD1C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rrays.sort(b);</w:t>
      </w:r>
    </w:p>
    <w:p w14:paraId="4308FA8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b[n - k];</w:t>
      </w:r>
    </w:p>
    <w:p w14:paraId="4A8056E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B7146D0" w14:textId="38929C6F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5234AFBB" w14:textId="6A521F52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7390023" w14:textId="4F4F82F9" w:rsidR="00B67F02" w:rsidRDefault="00A1546F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860656C" wp14:editId="71D7099D">
            <wp:extent cx="5943600" cy="3378200"/>
            <wp:effectExtent l="0" t="0" r="0" b="0"/>
            <wp:docPr id="22000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0085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7B0F" w14:textId="76E2F486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6: Find Peak Element</w:t>
      </w:r>
    </w:p>
    <w:p w14:paraId="4E13CF5E" w14:textId="620E2463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B9B510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307FD01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findPeakElement(int[] nums) {</w:t>
      </w:r>
    </w:p>
    <w:p w14:paraId="325F8AD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0, right = nums.length - 1;</w:t>
      </w:r>
    </w:p>
    <w:p w14:paraId="165EAE6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4954894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(left + right) / 2;</w:t>
      </w:r>
    </w:p>
    <w:p w14:paraId="4B22E13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mid] &gt; nums[mid + 1]) right = mid;</w:t>
      </w:r>
    </w:p>
    <w:p w14:paraId="14273AA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else left = mid + 1;</w:t>
      </w:r>
    </w:p>
    <w:p w14:paraId="4001BE3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DEAD12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left;</w:t>
      </w:r>
    </w:p>
    <w:p w14:paraId="5467374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76F82C2F" w14:textId="16BFDA9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5C43EC17" w14:textId="03A9490F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4BB8533D" w14:textId="3332918F" w:rsidR="00B67F02" w:rsidRDefault="00A1546F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606E8A7" wp14:editId="5826953E">
            <wp:extent cx="5943600" cy="3705860"/>
            <wp:effectExtent l="0" t="0" r="0" b="8890"/>
            <wp:docPr id="1013312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31264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07E8A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1AA4B13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30A6F1" w14:textId="4CDCAE2D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7: Merge Intervals</w:t>
      </w:r>
    </w:p>
    <w:p w14:paraId="718E1855" w14:textId="492F65F4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25C69BF" w14:textId="122AAD7E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3E51A73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5D88D93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[][] merge(int[][] intervals) {</w:t>
      </w:r>
    </w:p>
    <w:p w14:paraId="66023D4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rrays.sort(intervals, new Comparator&lt;int[]&gt;() {</w:t>
      </w:r>
    </w:p>
    <w:p w14:paraId="7EF63B1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ublic int compare(int[] a, int[] b) {</w:t>
      </w:r>
    </w:p>
    <w:p w14:paraId="4744C65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a[0] - b[0];</w:t>
      </w:r>
    </w:p>
    <w:p w14:paraId="3479658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2B1586D4" w14:textId="0D4B05D0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);</w:t>
      </w:r>
    </w:p>
    <w:p w14:paraId="73E23ED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[]&gt; result = new ArrayList&lt;&gt;();</w:t>
      </w:r>
    </w:p>
    <w:p w14:paraId="4991B76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[] interval : intervals) {</w:t>
      </w:r>
    </w:p>
    <w:p w14:paraId="76363A5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result.isEmpty() || result.get(result.size() - 1)[1] &lt; interval[0]) {</w:t>
      </w:r>
    </w:p>
    <w:p w14:paraId="19691D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ult.add(interval);</w:t>
      </w:r>
    </w:p>
    <w:p w14:paraId="70AA428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4EC7203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ult.get(result.size() - 1)[1] = Math.max(result.get(result.size() - 1)[1], interval[1]);</w:t>
      </w:r>
    </w:p>
    <w:p w14:paraId="2C4962CE" w14:textId="0A4E85B5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166048A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.toArray(new int[result.size()][]);</w:t>
      </w:r>
    </w:p>
    <w:p w14:paraId="4D15EFD1" w14:textId="016C167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20BB6DAD" w14:textId="578D8027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6E57251" w14:textId="7C01F594" w:rsidR="00B67F02" w:rsidRDefault="00A1546F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23731D0" wp14:editId="06136BCB">
            <wp:extent cx="5943600" cy="2654300"/>
            <wp:effectExtent l="0" t="0" r="0" b="0"/>
            <wp:docPr id="505683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68313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F43B" w14:textId="4B00DF77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8: Search in rotated Sorted Array</w:t>
      </w:r>
    </w:p>
    <w:p w14:paraId="04FA6C7C" w14:textId="5B89A1CF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7F08A5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1F6D28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search(int[] nums, int target) {</w:t>
      </w:r>
    </w:p>
    <w:p w14:paraId="6105BD3A" w14:textId="2EC5BF0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0, right = nums.length - 1;        </w:t>
      </w:r>
    </w:p>
    <w:p w14:paraId="34393F4D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= right) {</w:t>
      </w:r>
    </w:p>
    <w:p w14:paraId="133E2FA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(left + right) / 2;</w:t>
      </w:r>
    </w:p>
    <w:p w14:paraId="53B7333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</w:p>
    <w:p w14:paraId="3633E5F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mid] == target) return mid;</w:t>
      </w:r>
    </w:p>
    <w:p w14:paraId="000A4F0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85D97E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left] &lt;= nums[mid]) {</w:t>
      </w:r>
    </w:p>
    <w:p w14:paraId="77F5817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s[left] &lt;= target &amp;&amp; target &lt; nums[mid]) right = mid - 1;</w:t>
      </w:r>
    </w:p>
    <w:p w14:paraId="2075107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else left = mid + 1;</w:t>
      </w:r>
    </w:p>
    <w:p w14:paraId="46059BD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038758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s[mid] &lt; target &amp;&amp; target &lt;= nums[right]) left = mid + 1;</w:t>
      </w:r>
    </w:p>
    <w:p w14:paraId="7102720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else right = mid - 1;</w:t>
      </w:r>
    </w:p>
    <w:p w14:paraId="0D745817" w14:textId="72B11AE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6E361A8D" w14:textId="32598165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-1;   }}</w:t>
      </w:r>
    </w:p>
    <w:p w14:paraId="1B268DB7" w14:textId="63A26C50" w:rsidR="00B67F02" w:rsidRP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BA6D65D" w14:textId="66E8A9A7" w:rsidR="00B67F02" w:rsidRDefault="00330419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3304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6C16548" wp14:editId="36289505">
            <wp:extent cx="5943600" cy="3181350"/>
            <wp:effectExtent l="0" t="0" r="0" b="0"/>
            <wp:docPr id="1715401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40105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0484" w14:textId="11186AD3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9: Wiggle Sort</w:t>
      </w:r>
      <w:r w:rsidR="003304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II</w:t>
      </w:r>
    </w:p>
    <w:p w14:paraId="7DA13A85" w14:textId="5AA29005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de: </w:t>
      </w:r>
    </w:p>
    <w:p w14:paraId="2ACE87BB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5039E9B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wiggleSort(int[] nums) {</w:t>
      </w:r>
    </w:p>
    <w:p w14:paraId="58C8416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int n=nums.length-1;</w:t>
      </w:r>
    </w:p>
    <w:p w14:paraId="158245DE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int[] newarr=Arrays.copyOf(nums,nums.length);</w:t>
      </w:r>
    </w:p>
    <w:p w14:paraId="41BF1EA1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Arrays.sort(newarr);</w:t>
      </w:r>
    </w:p>
    <w:p w14:paraId="5C06DD2E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(int i=1;i&lt;nums.length;i+=2)</w:t>
      </w:r>
    </w:p>
    <w:p w14:paraId="0E600D9F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[i]=newarr[n--];</w:t>
      </w:r>
    </w:p>
    <w:p w14:paraId="15F7536C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(int i=0;i&lt;nums.length;i+=2)</w:t>
      </w:r>
    </w:p>
    <w:p w14:paraId="4C4814B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[i]=newarr[n--];</w:t>
      </w:r>
    </w:p>
    <w:p w14:paraId="044FE9C8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1C56373" w14:textId="08C858B4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17F7FE13" w14:textId="1FE25A46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3282186" w14:textId="2CD526EF" w:rsidR="00B67F02" w:rsidRPr="00B67F02" w:rsidRDefault="00330419" w:rsidP="00B67F0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3304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8435CF2" wp14:editId="1A2ECF02">
            <wp:extent cx="5943600" cy="3896360"/>
            <wp:effectExtent l="0" t="0" r="0" b="8890"/>
            <wp:docPr id="1081182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18271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151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E95D5B2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EC2BD41" w14:textId="2DCC0246" w:rsidR="005A4454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20: Kth Smallest </w:t>
      </w:r>
      <w:r w:rsidRPr="00330419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>Element</w:t>
      </w:r>
      <w:r w:rsidR="00330419" w:rsidRPr="00330419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hyperlink r:id="rId27" w:history="1">
        <w:r w:rsidR="00330419" w:rsidRPr="00330419">
          <w:rPr>
            <w:rStyle w:val="Hyperlink"/>
            <w:rFonts w:ascii="Times New Roman" w:hAnsi="Times New Roman" w:cs="Times New Roman"/>
            <w:b/>
            <w:bCs/>
            <w:color w:val="0D0D0D" w:themeColor="text1" w:themeTint="F2"/>
            <w:sz w:val="28"/>
            <w:szCs w:val="28"/>
            <w:u w:val="none"/>
          </w:rPr>
          <w:t>in a Sorted Matrix</w:t>
        </w:r>
      </w:hyperlink>
    </w:p>
    <w:p w14:paraId="4B20CC1B" w14:textId="002828EE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077494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3B42C79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EFB87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683463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kthSmallest(int[][] matrix, int k) {</w:t>
      </w:r>
    </w:p>
    <w:p w14:paraId="7529F8F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matrix.length;</w:t>
      </w:r>
    </w:p>
    <w:p w14:paraId="6641B42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 = matrix[0].length;</w:t>
      </w:r>
    </w:p>
    <w:p w14:paraId="01AA6AC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p = new ArrayList&lt;&gt;();</w:t>
      </w:r>
    </w:p>
    <w:p w14:paraId="01CF503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945853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n * m; i++) {</w:t>
      </w:r>
    </w:p>
    <w:p w14:paraId="4B132AD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.add(matrix[i / m][i % m]);</w:t>
      </w:r>
    </w:p>
    <w:p w14:paraId="395E88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AB4332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E1AA4C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Collections.sort(p);</w:t>
      </w:r>
    </w:p>
    <w:p w14:paraId="0F31134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8BD7DA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p.get(k - 1);</w:t>
      </w:r>
    </w:p>
    <w:p w14:paraId="488A815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02EAC8C" w14:textId="0490518E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47812B1" w14:textId="73E0527A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189A234" w14:textId="459E1095" w:rsidR="00B67F02" w:rsidRDefault="00330419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3304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BEEF02E" wp14:editId="15E77723">
            <wp:extent cx="5943600" cy="2844800"/>
            <wp:effectExtent l="0" t="0" r="0" b="0"/>
            <wp:docPr id="1255349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34942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C3FE" w14:textId="1DB9E690" w:rsidR="00B67F02" w:rsidRDefault="00B67F02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21</w:t>
      </w:r>
      <w:r w:rsidR="00AD78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 Median of Two Sorted Arrays.</w:t>
      </w:r>
    </w:p>
    <w:p w14:paraId="528B99DB" w14:textId="2CC35753" w:rsidR="00AD782F" w:rsidRDefault="00AD782F" w:rsidP="00AD782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76FE6FCA" w14:textId="6F4A3CBD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Arrays;</w:t>
      </w:r>
    </w:p>
    <w:p w14:paraId="1A139EF5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7DC5D92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double findMedianSortedArrays(int[] nums1, int[] nums2) {</w:t>
      </w:r>
    </w:p>
    <w:p w14:paraId="2A29415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nums1.length;</w:t>
      </w:r>
    </w:p>
    <w:p w14:paraId="0BBD07E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 = nums2.length;</w:t>
      </w:r>
    </w:p>
    <w:p w14:paraId="6DE57D43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merged = new int[n + m];</w:t>
      </w:r>
    </w:p>
    <w:p w14:paraId="18036AB4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k = 0;</w:t>
      </w:r>
    </w:p>
    <w:p w14:paraId="292D8748" w14:textId="06CDFA20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n; i++) {  merged[k++] = nums1[i]; }</w:t>
      </w:r>
    </w:p>
    <w:p w14:paraId="2A16F180" w14:textId="5BD24BC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m; i++) { merged[k++] = nums2[i];  }</w:t>
      </w:r>
    </w:p>
    <w:p w14:paraId="4D3B980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rrays.sort(merged);</w:t>
      </w:r>
    </w:p>
    <w:p w14:paraId="024477A0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total = merged.length;</w:t>
      </w:r>
    </w:p>
    <w:p w14:paraId="17ADED40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total % 2 == 1) {</w:t>
      </w:r>
    </w:p>
    <w:p w14:paraId="0673659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(double) merged[total / 2];</w:t>
      </w:r>
    </w:p>
    <w:p w14:paraId="140D9C04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 else {</w:t>
      </w:r>
    </w:p>
    <w:p w14:paraId="6926FB7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dle1 = merged[total / 2 - 1];</w:t>
      </w:r>
    </w:p>
    <w:p w14:paraId="178A4FBD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dle2 = merged[total / 2];</w:t>
      </w:r>
    </w:p>
    <w:p w14:paraId="75ED42D2" w14:textId="29CEE76E" w:rsid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((double) middle1 + (double) middle2) / 2.0;  } }}</w:t>
      </w:r>
    </w:p>
    <w:p w14:paraId="3A1FA4C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8F8AAE7" w14:textId="26541778" w:rsidR="00AD782F" w:rsidRDefault="00AD782F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632294D" w14:textId="12F10960" w:rsidR="00AD782F" w:rsidRPr="00B67F02" w:rsidRDefault="00330419" w:rsidP="00AD782F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3304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4015D4D" wp14:editId="207721B5">
            <wp:extent cx="5943600" cy="2698750"/>
            <wp:effectExtent l="0" t="0" r="0" b="6350"/>
            <wp:docPr id="2069086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08616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782F" w:rsidRPr="00B67F02" w:rsidSect="00B91915">
      <w:headerReference w:type="default" r:id="rId3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1126E9" w14:textId="77777777" w:rsidR="002E7996" w:rsidRDefault="002E7996" w:rsidP="000271CE">
      <w:pPr>
        <w:spacing w:after="0" w:line="240" w:lineRule="auto"/>
      </w:pPr>
      <w:r>
        <w:separator/>
      </w:r>
    </w:p>
  </w:endnote>
  <w:endnote w:type="continuationSeparator" w:id="0">
    <w:p w14:paraId="0A332F6E" w14:textId="77777777" w:rsidR="002E7996" w:rsidRDefault="002E7996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C20D5" w14:textId="77777777" w:rsidR="002E7996" w:rsidRDefault="002E7996" w:rsidP="000271CE">
      <w:pPr>
        <w:spacing w:after="0" w:line="240" w:lineRule="auto"/>
      </w:pPr>
      <w:r>
        <w:separator/>
      </w:r>
    </w:p>
  </w:footnote>
  <w:footnote w:type="continuationSeparator" w:id="0">
    <w:p w14:paraId="67B94775" w14:textId="77777777" w:rsidR="002E7996" w:rsidRDefault="002E7996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45F76"/>
    <w:rsid w:val="002B75FE"/>
    <w:rsid w:val="002E7996"/>
    <w:rsid w:val="002F02EE"/>
    <w:rsid w:val="00316A4D"/>
    <w:rsid w:val="00330419"/>
    <w:rsid w:val="00340E25"/>
    <w:rsid w:val="003D75E4"/>
    <w:rsid w:val="004C4BC8"/>
    <w:rsid w:val="004C5AE2"/>
    <w:rsid w:val="004D7521"/>
    <w:rsid w:val="004E7E42"/>
    <w:rsid w:val="00507F7B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804B4"/>
    <w:rsid w:val="006A0749"/>
    <w:rsid w:val="007125FA"/>
    <w:rsid w:val="00773F95"/>
    <w:rsid w:val="00864647"/>
    <w:rsid w:val="008B029C"/>
    <w:rsid w:val="00953B55"/>
    <w:rsid w:val="009717B2"/>
    <w:rsid w:val="009765BA"/>
    <w:rsid w:val="009F619D"/>
    <w:rsid w:val="00A10F00"/>
    <w:rsid w:val="00A1546F"/>
    <w:rsid w:val="00A22DFB"/>
    <w:rsid w:val="00A258D2"/>
    <w:rsid w:val="00A32892"/>
    <w:rsid w:val="00A625AE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F304AA"/>
    <w:rsid w:val="00FA1A7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A154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5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hyperlink" Target="https://leetcode.com/problems/kth-largest-element-in-an-array/description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hyperlink" Target="https://leetcode.com/problems/kth-smallest-element-in-a-sorted-matrix/description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4.jpeg"/><Relationship Id="rId2" Type="http://schemas.openxmlformats.org/officeDocument/2006/relationships/image" Target="media/image23.png"/><Relationship Id="rId1" Type="http://schemas.openxmlformats.org/officeDocument/2006/relationships/image" Target="media/image22.jpeg"/><Relationship Id="rId4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4</Pages>
  <Words>2073</Words>
  <Characters>1181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man Raj</cp:lastModifiedBy>
  <cp:revision>3</cp:revision>
  <dcterms:created xsi:type="dcterms:W3CDTF">2025-02-05T06:44:00Z</dcterms:created>
  <dcterms:modified xsi:type="dcterms:W3CDTF">2025-02-05T10:56:00Z</dcterms:modified>
</cp:coreProperties>
</file>